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0"/>
        <w:gridCol w:w="1541"/>
        <w:gridCol w:w="1540"/>
        <w:gridCol w:w="3081"/>
      </w:tblGrid>
      <w:tr w:rsidR="00DB4288" w:rsidRPr="001D550F" w:rsidTr="00B53F29">
        <w:tc>
          <w:tcPr>
            <w:tcW w:w="3080" w:type="dxa"/>
            <w:shd w:val="clear" w:color="auto" w:fill="auto"/>
          </w:tcPr>
          <w:p w:rsidR="00DB4288" w:rsidRPr="001D550F" w:rsidRDefault="00BB22A4" w:rsidP="00BB22A4">
            <w:pPr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noProof/>
                <w:lang w:eastAsia="en-GB"/>
              </w:rPr>
              <w:drawing>
                <wp:inline distT="0" distB="0" distL="0" distR="0">
                  <wp:extent cx="1676400" cy="847725"/>
                  <wp:effectExtent l="0" t="0" r="0" b="9525"/>
                  <wp:docPr id="1" name="Picture 1" descr="C:\Users\Terry\Documents\Embarcadero\Studio\Projects\EToolsBU20160309\Emit\EmitTools\BOF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erry\Documents\Embarcadero\Studio\Projects\EToolsBU20160309\Emit\EmitTools\BOF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1" w:type="dxa"/>
            <w:gridSpan w:val="2"/>
            <w:shd w:val="clear" w:color="auto" w:fill="auto"/>
          </w:tcPr>
          <w:p w:rsidR="00DB4288" w:rsidRPr="001D550F" w:rsidRDefault="00DB4288" w:rsidP="00B53F2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B22A4">
              <w:rPr>
                <w:rFonts w:ascii="Calibri" w:eastAsia="Calibri" w:hAnsi="Calibri" w:cs="Times New Roman"/>
                <w:b/>
                <w:sz w:val="36"/>
              </w:rPr>
              <w:t>Rule Change Form</w:t>
            </w:r>
          </w:p>
        </w:tc>
        <w:tc>
          <w:tcPr>
            <w:tcW w:w="3081" w:type="dxa"/>
            <w:shd w:val="clear" w:color="auto" w:fill="auto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Change No.:</w:t>
            </w:r>
            <w:r>
              <w:t xml:space="preserve"> </w:t>
            </w:r>
            <w:r w:rsidRPr="001D550F">
              <w:rPr>
                <w:rFonts w:ascii="Calibri" w:eastAsia="Calibri" w:hAnsi="Calibri" w:cs="Times New Roman"/>
              </w:rPr>
              <w:br/>
              <w:t>(Year / No.)</w:t>
            </w:r>
          </w:p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auto"/>
          </w:tcPr>
          <w:p w:rsidR="00DB4288" w:rsidRPr="001D550F" w:rsidRDefault="00DB4288" w:rsidP="00DB4288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Title:</w:t>
            </w:r>
            <w:r w:rsidRPr="001D550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DB4288" w:rsidRPr="001D550F" w:rsidTr="00B53F29">
        <w:tc>
          <w:tcPr>
            <w:tcW w:w="4621" w:type="dxa"/>
            <w:gridSpan w:val="2"/>
            <w:shd w:val="clear" w:color="auto" w:fill="auto"/>
          </w:tcPr>
          <w:p w:rsidR="00DB4288" w:rsidRPr="001D550F" w:rsidRDefault="00DB4288" w:rsidP="00DB4288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Existing Rule:</w:t>
            </w:r>
            <w:r w:rsidRPr="00DB4288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4621" w:type="dxa"/>
            <w:gridSpan w:val="2"/>
            <w:shd w:val="clear" w:color="auto" w:fill="auto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ule No.:</w:t>
            </w:r>
            <w:r w:rsidRPr="001D550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DB4288" w:rsidRPr="001D550F" w:rsidTr="00B53F29">
        <w:trPr>
          <w:trHeight w:val="284"/>
        </w:trPr>
        <w:tc>
          <w:tcPr>
            <w:tcW w:w="9242" w:type="dxa"/>
            <w:gridSpan w:val="4"/>
            <w:shd w:val="clear" w:color="auto" w:fill="auto"/>
          </w:tcPr>
          <w:p w:rsidR="00DB4288" w:rsidRPr="001D550F" w:rsidRDefault="00DB4288" w:rsidP="00B53F29">
            <w:pPr>
              <w:rPr>
                <w:b/>
              </w:rPr>
            </w:pPr>
            <w:r>
              <w:rPr>
                <w:b/>
              </w:rPr>
              <w:t>Proposed by:</w:t>
            </w:r>
            <w:r w:rsidRPr="00DB4288">
              <w:t xml:space="preserve"> </w:t>
            </w:r>
          </w:p>
        </w:tc>
      </w:tr>
      <w:tr w:rsidR="00DB4288" w:rsidRPr="001D550F" w:rsidTr="00B53F29">
        <w:trPr>
          <w:trHeight w:val="284"/>
        </w:trPr>
        <w:tc>
          <w:tcPr>
            <w:tcW w:w="9242" w:type="dxa"/>
            <w:gridSpan w:val="4"/>
            <w:shd w:val="clear" w:color="auto" w:fill="auto"/>
          </w:tcPr>
          <w:p w:rsidR="00DB4288" w:rsidRDefault="00DB4288" w:rsidP="00B53F29">
            <w:pPr>
              <w:rPr>
                <w:b/>
              </w:rPr>
            </w:pPr>
            <w:r>
              <w:rPr>
                <w:b/>
              </w:rPr>
              <w:t>Date submitted:</w:t>
            </w:r>
            <w:r w:rsidRPr="0066310A">
              <w:t xml:space="preserve"> </w:t>
            </w:r>
          </w:p>
        </w:tc>
      </w:tr>
      <w:tr w:rsidR="00DB4288" w:rsidRPr="001D550F" w:rsidTr="00B53F29">
        <w:trPr>
          <w:trHeight w:val="1189"/>
        </w:trPr>
        <w:tc>
          <w:tcPr>
            <w:tcW w:w="9242" w:type="dxa"/>
            <w:gridSpan w:val="4"/>
            <w:shd w:val="clear" w:color="auto" w:fill="auto"/>
          </w:tcPr>
          <w:p w:rsidR="00275638" w:rsidRPr="003742A8" w:rsidRDefault="00DB4288" w:rsidP="001F6299">
            <w:pPr>
              <w:rPr>
                <w:rFonts w:ascii="Calibri" w:eastAsia="Calibri" w:hAnsi="Calibri" w:cs="Times New Roman"/>
                <w:lang w:eastAsia="en-GB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Purpose of Change:</w:t>
            </w:r>
            <w:r w:rsidRPr="00412DCA">
              <w:t xml:space="preserve"> 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auto"/>
          </w:tcPr>
          <w:p w:rsidR="00AF32C3" w:rsidRPr="001D550F" w:rsidRDefault="00DB4288" w:rsidP="00AF32C3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Justification:</w:t>
            </w:r>
            <w:r>
              <w:rPr>
                <w:rFonts w:ascii="Calibri" w:eastAsia="Calibri" w:hAnsi="Calibri" w:cs="Times New Roman"/>
                <w:b/>
              </w:rPr>
              <w:t xml:space="preserve"> </w:t>
            </w:r>
          </w:p>
          <w:p w:rsidR="00DB4288" w:rsidRPr="001D550F" w:rsidRDefault="00DB4288" w:rsidP="001F629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auto"/>
          </w:tcPr>
          <w:p w:rsidR="00DB4288" w:rsidRPr="001D550F" w:rsidRDefault="00DB4288" w:rsidP="001F6299">
            <w:pPr>
              <w:tabs>
                <w:tab w:val="left" w:pos="1489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s: 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auto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List of other Rules affected:</w:t>
            </w:r>
            <w:r w:rsidRPr="00890A7A">
              <w:t xml:space="preserve"> 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auto"/>
          </w:tcPr>
          <w:p w:rsidR="00C3381D" w:rsidRPr="00AC533C" w:rsidRDefault="00DB4288" w:rsidP="00C3381D">
            <w:pPr>
              <w:tabs>
                <w:tab w:val="left" w:pos="1489"/>
              </w:tabs>
              <w:spacing w:after="0" w:line="240" w:lineRule="auto"/>
              <w:rPr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Text Revision(s):</w:t>
            </w:r>
            <w:r>
              <w:rPr>
                <w:rFonts w:ascii="Calibri" w:eastAsia="Calibri" w:hAnsi="Calibri" w:cs="Times New Roman"/>
                <w:b/>
              </w:rPr>
              <w:t xml:space="preserve"> </w:t>
            </w:r>
          </w:p>
          <w:p w:rsidR="00DB4288" w:rsidRPr="0086272E" w:rsidRDefault="00DB4288" w:rsidP="001F6299">
            <w:pPr>
              <w:tabs>
                <w:tab w:val="left" w:pos="1489"/>
              </w:tabs>
              <w:spacing w:after="0" w:line="240" w:lineRule="auto"/>
            </w:pP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auto"/>
          </w:tcPr>
          <w:p w:rsidR="00DB4288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Revision note (Summary </w:t>
            </w:r>
            <w:r>
              <w:rPr>
                <w:b/>
              </w:rPr>
              <w:t xml:space="preserve">for the Change History page </w:t>
            </w:r>
            <w:r w:rsidRPr="001D550F">
              <w:rPr>
                <w:rFonts w:ascii="Calibri" w:eastAsia="Calibri" w:hAnsi="Calibri" w:cs="Times New Roman"/>
                <w:b/>
              </w:rPr>
              <w:t>)</w:t>
            </w:r>
          </w:p>
          <w:p w:rsidR="00DB4288" w:rsidRPr="00DB4288" w:rsidRDefault="00DB4288" w:rsidP="00B53F29">
            <w:pPr>
              <w:tabs>
                <w:tab w:val="left" w:pos="1489"/>
              </w:tabs>
              <w:spacing w:after="0" w:line="240" w:lineRule="auto"/>
            </w:pPr>
          </w:p>
          <w:p w:rsidR="00DB4288" w:rsidRPr="00197D9B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auto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 xml:space="preserve">Proposed </w:t>
            </w:r>
            <w:r w:rsidRPr="001D550F">
              <w:rPr>
                <w:rFonts w:ascii="Calibri" w:eastAsia="Calibri" w:hAnsi="Calibri" w:cs="Times New Roman"/>
                <w:b/>
              </w:rPr>
              <w:t>Implementation Date:</w:t>
            </w:r>
            <w:r>
              <w:rPr>
                <w:b/>
              </w:rPr>
              <w:t xml:space="preserve"> 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Official Use: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eceived by BOF Office</w:t>
            </w:r>
            <w:r>
              <w:rPr>
                <w:b/>
              </w:rPr>
              <w:t xml:space="preserve"> (Date)</w:t>
            </w:r>
            <w:r w:rsidRPr="001D550F">
              <w:rPr>
                <w:rFonts w:ascii="Calibri" w:eastAsia="Calibri" w:hAnsi="Calibri" w:cs="Times New Roman"/>
                <w:b/>
              </w:rPr>
              <w:t>:</w:t>
            </w:r>
          </w:p>
        </w:tc>
      </w:tr>
      <w:tr w:rsidR="00DB4288" w:rsidRPr="001D550F" w:rsidTr="00B53F29">
        <w:tc>
          <w:tcPr>
            <w:tcW w:w="4621" w:type="dxa"/>
            <w:gridSpan w:val="2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eviewed by E&amp;CC (Date):</w:t>
            </w:r>
            <w:r>
              <w:rPr>
                <w:b/>
              </w:rPr>
              <w:t xml:space="preserve"> </w:t>
            </w:r>
            <w:r w:rsidR="00BB22A4">
              <w:rPr>
                <w:b/>
              </w:rPr>
              <w:t xml:space="preserve"> </w:t>
            </w:r>
          </w:p>
        </w:tc>
        <w:tc>
          <w:tcPr>
            <w:tcW w:w="4621" w:type="dxa"/>
            <w:gridSpan w:val="2"/>
            <w:shd w:val="clear" w:color="auto" w:fill="D9D9D9" w:themeFill="background1" w:themeFillShade="D9"/>
          </w:tcPr>
          <w:p w:rsidR="00DB4288" w:rsidRPr="001D550F" w:rsidRDefault="00BB22A4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>Approved:</w:t>
            </w:r>
            <w:r w:rsidRPr="00BB22A4">
              <w:t xml:space="preserve"> 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:rsidR="00DB4288" w:rsidRPr="00BB22A4" w:rsidRDefault="00DB4288" w:rsidP="00BB22A4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E&amp;CC Comments:</w:t>
            </w:r>
            <w:r w:rsidR="00BB22A4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DB4288" w:rsidRPr="001D550F" w:rsidTr="00B53F29">
        <w:tc>
          <w:tcPr>
            <w:tcW w:w="4621" w:type="dxa"/>
            <w:gridSpan w:val="2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Reviewed By Board (Date):</w:t>
            </w:r>
          </w:p>
        </w:tc>
        <w:tc>
          <w:tcPr>
            <w:tcW w:w="4621" w:type="dxa"/>
            <w:gridSpan w:val="2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Approved: Yes / No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Board Comments: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>Originator and E&amp;CC Chairman advised of Board decision</w:t>
            </w:r>
            <w:r w:rsidRPr="001D550F">
              <w:rPr>
                <w:rFonts w:ascii="Calibri" w:eastAsia="Calibri" w:hAnsi="Calibri" w:cs="Times New Roman"/>
                <w:b/>
              </w:rPr>
              <w:t xml:space="preserve">: </w:t>
            </w:r>
          </w:p>
        </w:tc>
      </w:tr>
      <w:tr w:rsidR="00DB4288" w:rsidRPr="001D550F" w:rsidTr="00B53F29">
        <w:tc>
          <w:tcPr>
            <w:tcW w:w="3080" w:type="dxa"/>
            <w:shd w:val="clear" w:color="auto" w:fill="D9D9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Name:</w:t>
            </w:r>
          </w:p>
        </w:tc>
        <w:tc>
          <w:tcPr>
            <w:tcW w:w="3081" w:type="dxa"/>
            <w:gridSpan w:val="2"/>
            <w:shd w:val="clear" w:color="auto" w:fill="D9D9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Signature:</w:t>
            </w:r>
          </w:p>
        </w:tc>
        <w:tc>
          <w:tcPr>
            <w:tcW w:w="3081" w:type="dxa"/>
            <w:shd w:val="clear" w:color="auto" w:fill="D9D9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Date:</w:t>
            </w:r>
          </w:p>
        </w:tc>
      </w:tr>
      <w:tr w:rsidR="00DB4288" w:rsidRPr="001D550F" w:rsidTr="00B53F29">
        <w:tc>
          <w:tcPr>
            <w:tcW w:w="9242" w:type="dxa"/>
            <w:gridSpan w:val="4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 xml:space="preserve">Master Rules Document updated and published: </w:t>
            </w:r>
          </w:p>
        </w:tc>
      </w:tr>
      <w:tr w:rsidR="00DB4288" w:rsidRPr="001D550F" w:rsidTr="00B53F29">
        <w:tc>
          <w:tcPr>
            <w:tcW w:w="3080" w:type="dxa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Name:</w:t>
            </w:r>
          </w:p>
        </w:tc>
        <w:tc>
          <w:tcPr>
            <w:tcW w:w="3081" w:type="dxa"/>
            <w:gridSpan w:val="2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Signature: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:rsidR="00DB4288" w:rsidRPr="001D550F" w:rsidRDefault="00DB4288" w:rsidP="00B53F29">
            <w:pPr>
              <w:tabs>
                <w:tab w:val="left" w:pos="1489"/>
              </w:tabs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1D550F">
              <w:rPr>
                <w:rFonts w:ascii="Calibri" w:eastAsia="Calibri" w:hAnsi="Calibri" w:cs="Times New Roman"/>
                <w:b/>
              </w:rPr>
              <w:t>Date:</w:t>
            </w:r>
          </w:p>
        </w:tc>
      </w:tr>
    </w:tbl>
    <w:p w:rsidR="00F664FF" w:rsidRDefault="00F664FF" w:rsidP="00AF32C3">
      <w:bookmarkStart w:id="0" w:name="_GoBack"/>
      <w:bookmarkEnd w:id="0"/>
    </w:p>
    <w:sectPr w:rsidR="00F66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E71EEE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jSyNDUwNDQwtbRU0lEKTi0uzszPAykwrAUA3+PaVywAAAA="/>
  </w:docVars>
  <w:rsids>
    <w:rsidRoot w:val="00DB4288"/>
    <w:rsid w:val="000C415E"/>
    <w:rsid w:val="001F2FCD"/>
    <w:rsid w:val="001F6299"/>
    <w:rsid w:val="00275638"/>
    <w:rsid w:val="004B5416"/>
    <w:rsid w:val="00520463"/>
    <w:rsid w:val="00592265"/>
    <w:rsid w:val="00993D28"/>
    <w:rsid w:val="00AF32C3"/>
    <w:rsid w:val="00B25826"/>
    <w:rsid w:val="00BB22A4"/>
    <w:rsid w:val="00BD098E"/>
    <w:rsid w:val="00C3381D"/>
    <w:rsid w:val="00C40FAD"/>
    <w:rsid w:val="00C62660"/>
    <w:rsid w:val="00C93D61"/>
    <w:rsid w:val="00DB4288"/>
    <w:rsid w:val="00F34F3F"/>
    <w:rsid w:val="00F6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72A34"/>
  <w15:docId w15:val="{E15831A9-25DF-44BA-AA69-319BB2CC7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2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DB4288"/>
    <w:pPr>
      <w:numPr>
        <w:numId w:val="1"/>
      </w:numPr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57FDAE86CA443925D18B470496501" ma:contentTypeVersion="15" ma:contentTypeDescription="Create a new document." ma:contentTypeScope="" ma:versionID="b4926dc44585e4874c80fe4ecee13940">
  <xsd:schema xmlns:xsd="http://www.w3.org/2001/XMLSchema" xmlns:xs="http://www.w3.org/2001/XMLSchema" xmlns:p="http://schemas.microsoft.com/office/2006/metadata/properties" xmlns:ns2="af1864d6-97a0-4cfa-9d25-2169cde4d682" xmlns:ns3="f79c8f6e-15c4-4d69-86ed-2fb1470b1698" targetNamespace="http://schemas.microsoft.com/office/2006/metadata/properties" ma:root="true" ma:fieldsID="d5404b519ebaf13229cfa228c6cd3bf3" ns2:_="" ns3:_="">
    <xsd:import namespace="af1864d6-97a0-4cfa-9d25-2169cde4d682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864d6-97a0-4cfa-9d25-2169cde4d6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9c8f6e-15c4-4d69-86ed-2fb1470b1698" xsi:nil="true"/>
    <lcf76f155ced4ddcb4097134ff3c332f xmlns="af1864d6-97a0-4cfa-9d25-2169cde4d68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515E769-1ECB-4C3E-9023-ABCBCA9A916C}"/>
</file>

<file path=customXml/itemProps2.xml><?xml version="1.0" encoding="utf-8"?>
<ds:datastoreItem xmlns:ds="http://schemas.openxmlformats.org/officeDocument/2006/customXml" ds:itemID="{D19A5C10-A2A3-4F96-A69B-5B1259D91920}"/>
</file>

<file path=customXml/itemProps3.xml><?xml version="1.0" encoding="utf-8"?>
<ds:datastoreItem xmlns:ds="http://schemas.openxmlformats.org/officeDocument/2006/customXml" ds:itemID="{5E4C73BA-C3A4-49D4-90B3-CECC0FBC7E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3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Smith</dc:creator>
  <cp:lastModifiedBy>Scott Parker</cp:lastModifiedBy>
  <cp:revision>2</cp:revision>
  <dcterms:created xsi:type="dcterms:W3CDTF">2019-08-15T08:30:00Z</dcterms:created>
  <dcterms:modified xsi:type="dcterms:W3CDTF">2019-08-15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357FDAE86CA443925D18B470496501</vt:lpwstr>
  </property>
  <property fmtid="{D5CDD505-2E9C-101B-9397-08002B2CF9AE}" pid="3" name="MediaServiceImageTags">
    <vt:lpwstr/>
  </property>
</Properties>
</file>